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3104" w:rsidRPr="00713F45" w:rsidRDefault="00E82197" w:rsidP="00E82197">
      <w:pPr>
        <w:rPr>
          <w:rFonts w:ascii="Arial" w:hAnsi="Arial" w:cs="Arial"/>
        </w:rPr>
      </w:pPr>
      <w:r w:rsidRPr="00713F45">
        <w:rPr>
          <w:rFonts w:ascii="Arial" w:hAnsi="Arial" w:cs="Arial"/>
          <w:b/>
        </w:rPr>
        <w:t>Supplementary File 2.</w:t>
      </w:r>
      <w:r w:rsidRPr="00713F45">
        <w:rPr>
          <w:rFonts w:ascii="Arial" w:hAnsi="Arial" w:cs="Arial"/>
        </w:rPr>
        <w:t xml:space="preserve"> Plasmids used in this 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  <w:b/>
              </w:rPr>
            </w:pPr>
            <w:r w:rsidRPr="00713F45">
              <w:rPr>
                <w:rFonts w:ascii="Arial" w:hAnsi="Arial" w:cs="Arial"/>
                <w:b/>
              </w:rPr>
              <w:t>Plasmid name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  <w:b/>
              </w:rPr>
            </w:pPr>
            <w:r w:rsidRPr="00713F45">
              <w:rPr>
                <w:rFonts w:ascii="Arial" w:hAnsi="Arial" w:cs="Arial"/>
                <w:b/>
              </w:rPr>
              <w:t>Backbone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  <w:b/>
              </w:rPr>
            </w:pPr>
            <w:r w:rsidRPr="00713F45">
              <w:rPr>
                <w:rFonts w:ascii="Arial" w:hAnsi="Arial" w:cs="Arial"/>
                <w:b/>
              </w:rPr>
              <w:t>Features</w:t>
            </w:r>
            <w:r w:rsidRPr="00713F45">
              <w:rPr>
                <w:rFonts w:ascii="Arial" w:hAnsi="Arial" w:cs="Arial"/>
                <w:b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  <w:b/>
              </w:rPr>
            </w:pPr>
            <w:r w:rsidRPr="00713F45">
              <w:rPr>
                <w:rFonts w:ascii="Arial" w:hAnsi="Arial" w:cs="Arial"/>
                <w:b/>
              </w:rPr>
              <w:t>Reference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  <w:b/>
              </w:rPr>
            </w:pPr>
            <w:r w:rsidRPr="00713F45">
              <w:rPr>
                <w:rFonts w:ascii="Arial" w:hAnsi="Arial" w:cs="Arial"/>
                <w:b/>
              </w:rPr>
              <w:t>Figures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525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FA6a natMX6 TetR-Clr4-I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2X FLAG inserted between TetR and Clr4-I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Ragunathan et al., 2015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s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389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FA6a-hphMX6- TetR-2XFLAG Swi6-CSD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2X FLAG tag inserted between TetR and the Swi6 CSD domain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3E-G, Figure 3-figure supplement 3H-I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174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GEX-6p-1 3XFLAG-Swi6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3XFLAG inserted downstream of prescission protease site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2, 3, 4, 5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589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GEX-6p-1 3XFLAG-Chp2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3XFLAG inserted downstream of prescission protease site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2C</w:t>
            </w:r>
          </w:p>
        </w:tc>
      </w:tr>
      <w:tr w:rsidR="00E82197" w:rsidRPr="00713F45" w:rsidTr="009D463F">
        <w:trPr>
          <w:trHeight w:val="224"/>
        </w:trPr>
        <w:tc>
          <w:tcPr>
            <w:tcW w:w="1870" w:type="dxa"/>
          </w:tcPr>
          <w:p w:rsidR="00E82197" w:rsidRPr="00713F45" w:rsidRDefault="00713F45" w:rsidP="009D463F">
            <w:pPr>
              <w:rPr>
                <w:rFonts w:ascii="Arial" w:hAnsi="Arial" w:cs="Arial"/>
              </w:rPr>
            </w:pPr>
            <w:bookmarkStart w:id="0" w:name="_GoBack" w:colFirst="1" w:colLast="1"/>
            <w:r w:rsidRPr="00713F45">
              <w:rPr>
                <w:rFonts w:ascii="Arial" w:hAnsi="Arial" w:cs="Arial"/>
              </w:rPr>
              <w:t>pKR593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FASTBAC 6XHis-MBP-TEV Epe1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Epe1 full length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2,3,4,5</w:t>
            </w:r>
          </w:p>
        </w:tc>
      </w:tr>
      <w:bookmarkEnd w:id="0"/>
      <w:tr w:rsidR="00E82197" w:rsidRPr="00713F45" w:rsidTr="009D463F">
        <w:trPr>
          <w:trHeight w:val="224"/>
        </w:trPr>
        <w:tc>
          <w:tcPr>
            <w:tcW w:w="1870" w:type="dxa"/>
          </w:tcPr>
          <w:p w:rsidR="00E82197" w:rsidRPr="00713F45" w:rsidRDefault="00713F45" w:rsidP="00713F45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594</w:t>
            </w:r>
          </w:p>
          <w:p w:rsidR="00713F45" w:rsidRPr="00713F45" w:rsidRDefault="00713F45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FASTBAC 6XHis-MBP-TEV Epe1 H297A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Epe1 full length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2XX, Figure 5-figure supplement 5XX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357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FASTBAC 6XHis-MBP-TEV Epe1-</w:t>
            </w:r>
            <w:r w:rsidRPr="00713F45">
              <w:rPr>
                <w:rFonts w:ascii="Arial" w:hAnsi="Arial" w:cs="Arial"/>
              </w:rPr>
              <w:t>C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Epe1 truncation allele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5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499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ET 6XHis- MBP-TEV-Epe1 434-948aa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Epe1 C-terminal fragment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3A-B, Figure 5B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500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ET 6XHis- MBP-TEV-Epe1 434-600aa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Epe1 C-terminal fragment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3- figure supplement 3XX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498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GEX-6p-1 3XFLAG-Swi6 L315E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Swi6 chromoshadow domain mutant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2C</w:t>
            </w:r>
          </w:p>
        </w:tc>
      </w:tr>
      <w:tr w:rsidR="00E82197" w:rsidRPr="00713F45" w:rsidTr="009D463F">
        <w:tc>
          <w:tcPr>
            <w:tcW w:w="1870" w:type="dxa"/>
          </w:tcPr>
          <w:p w:rsidR="00713F45" w:rsidRPr="00713F45" w:rsidRDefault="00713F45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595</w:t>
            </w:r>
          </w:p>
          <w:p w:rsidR="00E82197" w:rsidRPr="00713F45" w:rsidRDefault="00E82197" w:rsidP="00713F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GEX-6p-1 3XFLAG-Swi6 Loop-X mutant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Swi6 oligomerization mutant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4- figure supplement 4I</w:t>
            </w:r>
          </w:p>
        </w:tc>
      </w:tr>
      <w:tr w:rsidR="00E82197" w:rsidRPr="00713F45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413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GEX-6p-1 3XFLAG-Swi6 W104A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Swi6 chromodomain mutant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4E</w:t>
            </w:r>
          </w:p>
        </w:tc>
      </w:tr>
      <w:tr w:rsidR="00E82197" w:rsidRPr="00E82197" w:rsidTr="009D463F"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KR237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ET28a-6XHis-SUMO-Swi6</w:t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tabs>
                <w:tab w:val="right" w:pos="2121"/>
              </w:tabs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Purify Swi6 without any tag</w:t>
            </w:r>
            <w:r w:rsidRPr="00713F45">
              <w:rPr>
                <w:rFonts w:ascii="Arial" w:hAnsi="Arial" w:cs="Arial"/>
              </w:rPr>
              <w:tab/>
            </w:r>
          </w:p>
        </w:tc>
        <w:tc>
          <w:tcPr>
            <w:tcW w:w="1870" w:type="dxa"/>
          </w:tcPr>
          <w:p w:rsidR="00E82197" w:rsidRPr="00713F45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This study</w:t>
            </w:r>
          </w:p>
          <w:p w:rsidR="00E82197" w:rsidRPr="00713F45" w:rsidRDefault="00E82197" w:rsidP="009D46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0" w:type="dxa"/>
          </w:tcPr>
          <w:p w:rsidR="00E82197" w:rsidRPr="00E82197" w:rsidRDefault="00E82197" w:rsidP="009D463F">
            <w:pPr>
              <w:rPr>
                <w:rFonts w:ascii="Arial" w:hAnsi="Arial" w:cs="Arial"/>
              </w:rPr>
            </w:pPr>
            <w:r w:rsidRPr="00713F45">
              <w:rPr>
                <w:rFonts w:ascii="Arial" w:hAnsi="Arial" w:cs="Arial"/>
              </w:rPr>
              <w:t>Figure 3B</w:t>
            </w:r>
          </w:p>
        </w:tc>
      </w:tr>
    </w:tbl>
    <w:p w:rsidR="00E82197" w:rsidRPr="00E82197" w:rsidRDefault="00E82197" w:rsidP="00E82197">
      <w:pPr>
        <w:rPr>
          <w:rFonts w:ascii="Arial" w:hAnsi="Arial" w:cs="Arial"/>
        </w:rPr>
      </w:pPr>
    </w:p>
    <w:p w:rsidR="00E82197" w:rsidRPr="00E82197" w:rsidRDefault="00E82197" w:rsidP="00E82197">
      <w:pPr>
        <w:rPr>
          <w:rFonts w:ascii="Arial" w:hAnsi="Arial" w:cs="Arial"/>
        </w:rPr>
      </w:pPr>
    </w:p>
    <w:sectPr w:rsidR="00E82197" w:rsidRPr="00E82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50F4" w:rsidRDefault="00FF50F4" w:rsidP="00E82197">
      <w:pPr>
        <w:spacing w:after="0" w:line="240" w:lineRule="auto"/>
      </w:pPr>
      <w:r>
        <w:separator/>
      </w:r>
    </w:p>
  </w:endnote>
  <w:endnote w:type="continuationSeparator" w:id="0">
    <w:p w:rsidR="00FF50F4" w:rsidRDefault="00FF50F4" w:rsidP="00E82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50F4" w:rsidRDefault="00FF50F4" w:rsidP="00E82197">
      <w:pPr>
        <w:spacing w:after="0" w:line="240" w:lineRule="auto"/>
      </w:pPr>
      <w:r>
        <w:separator/>
      </w:r>
    </w:p>
  </w:footnote>
  <w:footnote w:type="continuationSeparator" w:id="0">
    <w:p w:rsidR="00FF50F4" w:rsidRDefault="00FF50F4" w:rsidP="00E821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rQ0MTQHMowtLZR0lIJTi4sz8/NACoxrAdAAItssAAAA"/>
  </w:docVars>
  <w:rsids>
    <w:rsidRoot w:val="00F94F04"/>
    <w:rsid w:val="0012052E"/>
    <w:rsid w:val="00713F45"/>
    <w:rsid w:val="00A44840"/>
    <w:rsid w:val="00B344C7"/>
    <w:rsid w:val="00C508F8"/>
    <w:rsid w:val="00CF10FA"/>
    <w:rsid w:val="00D050EF"/>
    <w:rsid w:val="00E753AB"/>
    <w:rsid w:val="00E82197"/>
    <w:rsid w:val="00F94F04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168C35-671D-4D33-B46C-1B61A171F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4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2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197"/>
  </w:style>
  <w:style w:type="paragraph" w:styleId="Footer">
    <w:name w:val="footer"/>
    <w:basedOn w:val="Normal"/>
    <w:link w:val="FooterChar"/>
    <w:uiPriority w:val="99"/>
    <w:unhideWhenUsed/>
    <w:rsid w:val="00E82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Ragunathan</dc:creator>
  <cp:keywords/>
  <dc:description/>
  <cp:lastModifiedBy>Kaushik Ragunathan</cp:lastModifiedBy>
  <cp:revision>4</cp:revision>
  <dcterms:created xsi:type="dcterms:W3CDTF">2020-02-12T22:59:00Z</dcterms:created>
  <dcterms:modified xsi:type="dcterms:W3CDTF">2020-02-13T17:15:00Z</dcterms:modified>
</cp:coreProperties>
</file>